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A8205" w14:textId="77777777" w:rsidR="008B4B2E" w:rsidRPr="0009782D" w:rsidRDefault="008B4B2E" w:rsidP="008B4B2E">
      <w:pPr>
        <w:spacing w:after="225" w:line="240" w:lineRule="auto"/>
        <w:jc w:val="center"/>
        <w:outlineLvl w:val="0"/>
        <w:rPr>
          <w:rFonts w:ascii="Tahoma" w:eastAsia="Times New Roman" w:hAnsi="Tahoma" w:cs="Tahoma"/>
          <w:b/>
          <w:bCs/>
          <w:kern w:val="36"/>
          <w:sz w:val="24"/>
          <w:szCs w:val="24"/>
          <w:u w:val="single"/>
          <w:lang w:eastAsia="en-IN"/>
        </w:rPr>
      </w:pPr>
      <w:r w:rsidRPr="0009782D">
        <w:rPr>
          <w:rFonts w:ascii="Tahoma" w:eastAsia="Times New Roman" w:hAnsi="Tahoma" w:cs="Tahoma"/>
          <w:b/>
          <w:bCs/>
          <w:kern w:val="36"/>
          <w:sz w:val="28"/>
          <w:szCs w:val="28"/>
          <w:u w:val="single"/>
          <w:lang w:eastAsia="en-IN"/>
        </w:rPr>
        <w:t>Letter to Confirm Verbal Order</w:t>
      </w:r>
    </w:p>
    <w:p w14:paraId="3293D7DF" w14:textId="77777777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</w:p>
    <w:p w14:paraId="57BF45C9" w14:textId="4FDB7E94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bookmarkStart w:id="0" w:name="_GoBack"/>
      <w:r w:rsidRPr="0009782D">
        <w:rPr>
          <w:rFonts w:ascii="Tahoma" w:hAnsi="Tahoma" w:cs="Tahoma"/>
          <w:color w:val="000000"/>
        </w:rPr>
        <w:t>Sender</w:t>
      </w:r>
    </w:p>
    <w:p w14:paraId="778839C1" w14:textId="5653610E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_____________</w:t>
      </w:r>
    </w:p>
    <w:p w14:paraId="67A0260B" w14:textId="40348F7E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_____________</w:t>
      </w:r>
    </w:p>
    <w:p w14:paraId="401C9986" w14:textId="10089043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Date</w:t>
      </w:r>
    </w:p>
    <w:p w14:paraId="3393250B" w14:textId="1578CCBE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Receiving</w:t>
      </w:r>
    </w:p>
    <w:p w14:paraId="243A7FA0" w14:textId="00077D1B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____________</w:t>
      </w:r>
    </w:p>
    <w:p w14:paraId="3A5724D7" w14:textId="54104A8B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______________</w:t>
      </w:r>
    </w:p>
    <w:p w14:paraId="6D0421FA" w14:textId="77777777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</w:p>
    <w:p w14:paraId="733EDDB6" w14:textId="68570267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Dear _________:</w:t>
      </w:r>
    </w:p>
    <w:p w14:paraId="4DCC7EFC" w14:textId="77777777" w:rsidR="008B4B2E" w:rsidRPr="0009782D" w:rsidRDefault="008B4B2E" w:rsidP="00D962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I am writing to confirm your agreement with the [date] verbal order for [product].</w:t>
      </w:r>
    </w:p>
    <w:p w14:paraId="39306ABB" w14:textId="77777777" w:rsidR="008B4B2E" w:rsidRPr="0009782D" w:rsidRDefault="008B4B2E" w:rsidP="00D962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I have attached an invoice for your reference.</w:t>
      </w:r>
    </w:p>
    <w:p w14:paraId="117B51F7" w14:textId="77777777" w:rsidR="008B4B2E" w:rsidRPr="0009782D" w:rsidRDefault="008B4B2E" w:rsidP="00D962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We are in the process of fulfilling your order, and will ship to you as planned unless we receive a written objection within five days of your receipt of this letter.</w:t>
      </w:r>
    </w:p>
    <w:p w14:paraId="430435E4" w14:textId="77777777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Thank you very much for your business.</w:t>
      </w:r>
    </w:p>
    <w:p w14:paraId="13943868" w14:textId="77777777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Sincerely,</w:t>
      </w:r>
    </w:p>
    <w:p w14:paraId="3844B9AF" w14:textId="011D3DF5" w:rsidR="008B4B2E" w:rsidRPr="0009782D" w:rsidRDefault="008B4B2E" w:rsidP="008B4B2E">
      <w:pPr>
        <w:pStyle w:val="NormalWeb"/>
        <w:shd w:val="clear" w:color="auto" w:fill="FFFFFF"/>
        <w:spacing w:before="0" w:beforeAutospacing="0" w:after="240" w:afterAutospacing="0" w:line="264" w:lineRule="atLeast"/>
        <w:jc w:val="both"/>
        <w:rPr>
          <w:rFonts w:ascii="Tahoma" w:hAnsi="Tahoma" w:cs="Tahoma"/>
          <w:color w:val="000000"/>
        </w:rPr>
      </w:pPr>
      <w:r w:rsidRPr="0009782D">
        <w:rPr>
          <w:rFonts w:ascii="Tahoma" w:hAnsi="Tahoma" w:cs="Tahoma"/>
          <w:color w:val="000000"/>
        </w:rPr>
        <w:t>_________</w:t>
      </w:r>
    </w:p>
    <w:bookmarkEnd w:id="0"/>
    <w:p w14:paraId="1A4DD8B4" w14:textId="77777777" w:rsidR="004742F6" w:rsidRPr="0009782D" w:rsidRDefault="004742F6" w:rsidP="008B4B2E">
      <w:pPr>
        <w:jc w:val="both"/>
        <w:rPr>
          <w:rFonts w:ascii="Tahoma" w:hAnsi="Tahoma" w:cs="Tahoma"/>
          <w:sz w:val="24"/>
          <w:szCs w:val="24"/>
        </w:rPr>
      </w:pPr>
    </w:p>
    <w:sectPr w:rsidR="004742F6" w:rsidRPr="00097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8D62F6"/>
    <w:multiLevelType w:val="hybridMultilevel"/>
    <w:tmpl w:val="921E15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UwMTQzN7MwNTNV0lEKTi0uzszPAykwrAUANElMPSwAAAA="/>
  </w:docVars>
  <w:rsids>
    <w:rsidRoot w:val="007E26FA"/>
    <w:rsid w:val="0009782D"/>
    <w:rsid w:val="004742F6"/>
    <w:rsid w:val="007E26FA"/>
    <w:rsid w:val="008B4B2E"/>
    <w:rsid w:val="00D30B12"/>
    <w:rsid w:val="00D96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4487D"/>
  <w15:chartTrackingRefBased/>
  <w15:docId w15:val="{8E783AA0-85D3-40E8-9047-F868A5DB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4B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B4B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B4B2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6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1-18T11:05:00Z</dcterms:created>
  <dcterms:modified xsi:type="dcterms:W3CDTF">2020-02-25T09:04:00Z</dcterms:modified>
</cp:coreProperties>
</file>